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f7dd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bc13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b85d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c7499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224cd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f5bc91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33e53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d07533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9:22:13Z</dcterms:created>
  <dcterms:modified xsi:type="dcterms:W3CDTF">2022-01-20T09:22:13Z</dcterms:modified>
</cp:coreProperties>
</file>